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DCB" w:rsidRDefault="00163709">
      <w:pPr>
        <w:pStyle w:val="Title"/>
      </w:pPr>
      <w:r>
        <w:t>Untitled</w:t>
      </w:r>
    </w:p>
    <w:p w:rsidR="00AC7DCB" w:rsidRDefault="00163709">
      <w:pPr>
        <w:pStyle w:val="Author"/>
      </w:pPr>
      <w:r>
        <w:t>Grant Adams</w:t>
      </w:r>
    </w:p>
    <w:p w:rsidR="00AC7DCB" w:rsidRDefault="00163709">
      <w:pPr>
        <w:pStyle w:val="Date"/>
      </w:pPr>
      <w:r>
        <w:t>January 3, 2019</w:t>
      </w:r>
    </w:p>
    <w:p w:rsidR="00AC7DCB" w:rsidRDefault="00163709">
      <w:pPr>
        <w:pStyle w:val="Heading1"/>
      </w:pPr>
      <w:bookmarkStart w:id="0" w:name="equations"/>
      <w:bookmarkStart w:id="1" w:name="_GoBack"/>
      <w:bookmarkEnd w:id="0"/>
      <w:bookmarkEnd w:id="1"/>
      <w:r>
        <w:t>Equations</w:t>
      </w:r>
    </w:p>
    <w:p w:rsidR="00AC7DCB" w:rsidRDefault="00163709">
      <w:pPr>
        <w:pStyle w:val="FirstParagraph"/>
      </w:pPr>
      <w:r>
        <w:rPr>
          <w:b/>
        </w:rPr>
        <w:t>Table 1.</w:t>
      </w:r>
      <w:r>
        <w:t xml:space="preserve"> Population dynamics equations for species </w:t>
      </w:r>
      <m:oMath>
        <m:r>
          <w:rPr>
            <w:rFonts w:ascii="Cambria Math" w:hAnsi="Cambria Math"/>
          </w:rPr>
          <m:t>i</m:t>
        </m:r>
      </m:oMath>
      <w:r>
        <w:t xml:space="preserve"> and age </w:t>
      </w:r>
      <m:oMath>
        <m:r>
          <w:rPr>
            <w:rFonts w:ascii="Cambria Math" w:hAnsi="Cambria Math"/>
          </w:rPr>
          <m:t>j</m:t>
        </m:r>
      </m:oMath>
      <w:r>
        <w:t xml:space="preserve"> in each simulation year </w:t>
      </w:r>
      <m:oMath>
        <m:r>
          <w:rPr>
            <w:rFonts w:ascii="Cambria Math" w:hAnsi="Cambria Math"/>
          </w:rPr>
          <m:t>y</m:t>
        </m:r>
      </m:oMath>
      <w:r>
        <w:t>. BT indicates the AFSC bottom trawl survey and EIT represents the echo-integrated acoustic- trawl survey. For all parameter definititions see Table 3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64"/>
        <w:gridCol w:w="4750"/>
        <w:gridCol w:w="938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cruitment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itial abundanc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i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jM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ij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i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jM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i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/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jM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e>
                                  </m:d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s at 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+1,y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y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,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,y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j,y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</m:sSub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yield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j,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</m:den>
                    </m:f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iomass at age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pawning biomass at age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mortality at 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8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ing mortality at 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bSup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9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 at age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i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,y</m:t>
                                        </m:r>
                                      </m:sub>
                                    </m:sSub>
                                  </m:e>
                                </m:d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,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sup>
                        </m:sSup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y</m:t>
                            </m:r>
                          </m:sub>
                        </m:sSub>
                      </m:den>
                    </m:f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a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,i,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α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,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,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b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i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/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y</m:t>
                            </m:r>
                          </m:sub>
                        </m:sSub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biomass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0.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,y</m:t>
                                </m:r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EIT survey biomass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j,y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0.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j,y</m:t>
                                </m:r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j,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composi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age composi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0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,y</m:t>
                            </m:r>
                          </m:sub>
                        </m:sSub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,y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0.5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,y</m:t>
                                    </m:r>
                                  </m:sub>
                                </m:sSub>
                              </m:sup>
                            </m:s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age composi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j,y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0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j,y</m:t>
                            </m:r>
                          </m:sub>
                        </m:sSub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j,y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0.5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j,y</m:t>
                                    </m:r>
                                  </m:sub>
                                </m:sSub>
                              </m:sup>
                            </m:s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electiv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*j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sup>
                    </m:sSup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selectiv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  j≤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η,i</m:t>
                              </m:r>
                            </m:sub>
                          </m:sSub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η,i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  j&gt;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η,i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femal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em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em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le</m:t>
                            </m:r>
                          </m:sub>
                        </m:sSub>
                      </m:sup>
                    </m:sSup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8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of mature femal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9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 at age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0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sidual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1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2.</w:t>
      </w:r>
      <w:r>
        <w:t xml:space="preserve"> Predation mortality equations for predators </w:t>
      </w:r>
      <m:oMath>
        <m:r>
          <w:rPr>
            <w:rFonts w:ascii="Cambria Math" w:hAnsi="Cambria Math"/>
          </w:rPr>
          <m:t>p</m:t>
        </m:r>
      </m:oMath>
      <w:r>
        <w:t xml:space="preserve"> of age </w:t>
      </w:r>
      <m:oMath>
        <m:r>
          <w:rPr>
            <w:rFonts w:ascii="Cambria Math" w:hAnsi="Cambria Math"/>
          </w:rPr>
          <m:t>a</m:t>
        </m:r>
      </m:oMath>
      <w:r>
        <w:t xml:space="preserve">, and prey </w:t>
      </w:r>
      <m:oMath>
        <m:r>
          <w:rPr>
            <w:rFonts w:ascii="Cambria Math" w:hAnsi="Cambria Math"/>
          </w:rPr>
          <m:t>i</m:t>
        </m:r>
      </m:oMath>
      <w:r>
        <w:t xml:space="preserve"> of age </w:t>
      </w:r>
      <m:oMath>
        <m:r>
          <w:rPr>
            <w:rFonts w:ascii="Cambria Math" w:hAnsi="Cambria Math"/>
          </w:rPr>
          <m:t>j</m:t>
        </m:r>
      </m:oMath>
    </w:p>
    <w:tbl>
      <w:tblPr>
        <w:tblW w:w="0" w:type="pct"/>
        <w:tblLook w:val="07E0" w:firstRow="1" w:lastRow="1" w:firstColumn="1" w:lastColumn="1" w:noHBand="1" w:noVBand="1"/>
      </w:tblPr>
      <w:tblGrid>
        <w:gridCol w:w="3072"/>
        <w:gridCol w:w="5481"/>
        <w:gridCol w:w="807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ion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pa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,y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,y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ij</m:t>
                                </m:r>
                              </m:sub>
                            </m:sSub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aij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,y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nary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other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-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aij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</m:e>
                            </m:d>
                          </m:den>
                        </m:f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-prey suitabil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pa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bar>
                                      <m:barPr>
                                        <m:pos m:val="top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ba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U</m:t>
                                        </m:r>
                                      </m:e>
                                    </m:ba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aij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,y</m:t>
                                    </m:r>
                                  </m:sub>
                                </m:sSub>
                              </m:den>
                            </m:f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bar>
                                              <m:barPr>
                                                <m:pos m:val="top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ba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U</m:t>
                                                </m:r>
                                              </m:e>
                                            </m:ba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aij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j,y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</m:nary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bar>
                                          <m:barPr>
                                            <m:pos m:val="top"/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bar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U</m:t>
                                            </m:r>
                                          </m:e>
                                        </m:ba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aij</m:t>
                                        </m:r>
                                      </m:sub>
                                    </m:sSub>
                                  </m:e>
                                </m:nary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other</m:t>
                                    </m:r>
                                  </m:sup>
                                </m:sSubSup>
                              </m:den>
                            </m:f>
                          </m:den>
                        </m:f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gravimetric diet propor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pa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aij,y</m:t>
                            </m:r>
                          </m:sub>
                        </m:sSub>
                      </m:e>
                    </m:nary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dividual specific ration (</w:t>
            </w:r>
            <m:oMath>
              <m:r>
                <w:rPr>
                  <w:rFonts w:ascii="Cambria Math" w:hAnsi="Cambria Math"/>
                </w:rPr>
                <m:t>kg 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 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,y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sub>
                        </m:sSub>
                      </m:e>
                    </m:d>
                  </m:sup>
                </m:sSubSup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emperature scaling algorithi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V</m:t>
                            </m:r>
                          </m:e>
                        </m:d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a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40/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0.5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/400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b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=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=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2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d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3.</w:t>
      </w:r>
      <w:r>
        <w:t xml:space="preserve"> Parameter definition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920"/>
        <w:gridCol w:w="1695"/>
        <w:gridCol w:w="730"/>
        <w:gridCol w:w="2015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Model Objec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 age (years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k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y age (years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j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y speci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sp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dator speci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y ag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age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dator age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simulation year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tart yea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tyr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relative foraging rate (</w:t>
            </w:r>
            <m:oMath>
              <m:r>
                <w:rPr>
                  <w:rFonts w:ascii="Cambria Math" w:hAnsi="Cambria Math"/>
                </w:rPr>
                <m:t>d 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tercept of the allometic maximum consumption function (</w:t>
            </w:r>
            <m:oMath>
              <m:r>
                <w:rPr>
                  <w:rFonts w:ascii="Cambria Math" w:hAnsi="Cambria Math"/>
                </w:rPr>
                <m:t>g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 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LW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llometric slope of maximum consump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LW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onsumption maximum physiological temperature (°C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m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onsumption optimum physiological temperature (°C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o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o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ax consumption paramete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Q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recruitment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recruitment devia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c_dev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itial abundanc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fishing mortal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uual fishing mortality devia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selectivity coefficient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urvey age selectivity slop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urvey age selectivity limit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allometric slope of consump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VBGF max asymptotic weight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i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in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of mature females at 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sidual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1_bas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Intercept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paramete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Annual intercept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paramete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_mean_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Temperature covariate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paramete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oe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energy loss constant (</w:t>
            </w:r>
            <m:oMath>
              <m:r>
                <w:rPr>
                  <w:rFonts w:ascii="Cambria Math" w:hAnsi="Cambria Math"/>
                </w:rPr>
                <m:t>kg 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 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K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assimilation constant (</w:t>
            </w:r>
            <m:oMath>
              <m:r>
                <w:rPr>
                  <w:rFonts w:ascii="Cambria Math" w:hAnsi="Cambria Math"/>
                </w:rPr>
                <m:t>kg 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 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H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VBGF age when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,y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  <w:r>
              <w:t xml:space="preserve"> (years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0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selectiv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emale natural mortal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ale natural mortal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emale proportion of popula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-specific maturity proportion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matur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total yield (</w:t>
            </w:r>
            <m:oMath>
              <m:r>
                <w:rPr>
                  <w:rFonts w:ascii="Cambria Math" w:hAnsi="Cambria Math"/>
                </w:rPr>
                <m:t>kg</m:t>
              </m:r>
            </m:oMath>
            <w:r>
              <w:t>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fishery age comp.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BT age comp.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EIT age comp.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ei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BT survey biomass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bio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EIT survey biomass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ottom temperature (°C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emp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Gravimetric proportion of prey in predator stoma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iomass of other prey (kg)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other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ther_foo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Not in table 3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survey biomass erro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Mean_CV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with total observed 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with total observed 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fishery sp_age composition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estimation year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es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es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nd yea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ndyr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fishery age composition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Years in the fishery age composition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thod of calculating fishery ag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fishery age bin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,bin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bin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with weight-at-age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W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wt_a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with weight-at-age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wt_a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-at-age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BT surve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srv_bio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srv_bio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standard error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biom_s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BT survey age or length composition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srv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age composition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srv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thod of calculating BT survey age type (age or length)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BT survey age bin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bin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bin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ample size for BT survey age composition multinomial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n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survey BT size composition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size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 transition matrix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_trans_matrix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EIT surve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p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ample size for EIT survey age composition multinomial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_age_n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EIT selectivti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p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electivity data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ample size for EIT survey age composition multinomial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ex specific mortality and weight-at-age: 1 for combined, 2: for seperat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f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Mor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catch-at-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catch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catch-at-age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catch_ha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total 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total 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ha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Estimated total yield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fishery age composi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fishery age composition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,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hat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4.</w:t>
      </w:r>
      <w:r>
        <w:t xml:space="preserve"> Components of the likelihood function for each species </w:t>
      </w:r>
      <m:oMath>
        <m:r>
          <w:rPr>
            <w:rFonts w:ascii="Cambria Math" w:hAnsi="Cambria Math"/>
          </w:rPr>
          <m:t>i</m:t>
        </m:r>
      </m:oMath>
      <w:r>
        <w:t xml:space="preserve"> of age </w:t>
      </w:r>
      <m:oMath>
        <m:r>
          <w:rPr>
            <w:rFonts w:ascii="Cambria Math" w:hAnsi="Cambria Math"/>
          </w:rPr>
          <m:t>j</m:t>
        </m:r>
      </m:oMath>
      <w:r>
        <w:t xml:space="preserve"> in year </w:t>
      </w:r>
      <m:oMath>
        <m:r>
          <w:rPr>
            <w:rFonts w:ascii="Cambria Math" w:hAnsi="Cambria Math"/>
          </w:rPr>
          <m:t>y</m:t>
        </m:r>
      </m:oMath>
      <w: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74"/>
        <w:gridCol w:w="4646"/>
        <w:gridCol w:w="1833"/>
        <w:gridCol w:w="807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ata 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Data component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biomas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,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β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,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,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MFS annual EBS BT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,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MFS annual EBS BT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biomass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eit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β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eit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it</m:t>
                    </m:r>
                  </m:sub>
                </m:sSub>
                <m:r>
                  <w:rPr>
                    <w:rFonts w:ascii="Cambria Math" w:hAnsi="Cambria Math"/>
                  </w:rPr>
                  <m:t>=0.2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ollock acoustic trawl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n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j,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1j,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ollock acoustic trawl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,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*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C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,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*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=0.05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observer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,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,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observer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Penaltie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selectivity</w:t>
            </w: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</m:nary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+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+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+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, χ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20, if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&gt;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, if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Prior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,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8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,ij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9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CE4BE8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,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10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=0.001</m:t>
                </m:r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</w:tbl>
    <w:p w:rsidR="00AC7DCB" w:rsidRDefault="00163709">
      <w:pPr>
        <w:pStyle w:val="Heading1"/>
      </w:pPr>
      <w:bookmarkStart w:id="2" w:name="references"/>
      <w:bookmarkEnd w:id="2"/>
      <w:r>
        <w:t>References</w:t>
      </w:r>
    </w:p>
    <w:p w:rsidR="00AC7DCB" w:rsidRDefault="00163709">
      <w:pPr>
        <w:pStyle w:val="Bibliography"/>
      </w:pPr>
      <w:r>
        <w:t xml:space="preserve">Holsman, K.K., Ianelli, J., Aydin, K., Punt, A.E., Moffitt, E.A., 2015. A comparison of fisheries biological reference points estimated from temperature-specific multi-species and single-species climate-enhanced stock assessment models. Deep-Sea Research Part II: Topical Studies in Oceanography 134, 360–378. </w:t>
      </w:r>
      <w:hyperlink r:id="rId7">
        <w:r>
          <w:rPr>
            <w:rStyle w:val="Hyperlink"/>
          </w:rPr>
          <w:t>https://doi.org/10.1016/j.dsr2.2015.08.001</w:t>
        </w:r>
      </w:hyperlink>
    </w:p>
    <w:p w:rsidR="00AC7DCB" w:rsidRDefault="00163709">
      <w:pPr>
        <w:pStyle w:val="Bibliography"/>
      </w:pPr>
      <w:r>
        <w:t xml:space="preserve">Kristensen, K., Nielsen, A., Berg, C.W., Skaug, H., Bell, B., 2015. TMB: Automatic Differentiation and Laplace Approximation. arXiv 70, 1–21. </w:t>
      </w:r>
      <w:hyperlink r:id="rId8">
        <w:r>
          <w:rPr>
            <w:rStyle w:val="Hyperlink"/>
          </w:rPr>
          <w:t>https://doi.org/10.18637/jss.v070.i05</w:t>
        </w:r>
      </w:hyperlink>
    </w:p>
    <w:sectPr w:rsidR="00AC7D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BE8" w:rsidRDefault="00CE4BE8">
      <w:pPr>
        <w:spacing w:after="0"/>
      </w:pPr>
      <w:r>
        <w:separator/>
      </w:r>
    </w:p>
  </w:endnote>
  <w:endnote w:type="continuationSeparator" w:id="0">
    <w:p w:rsidR="00CE4BE8" w:rsidRDefault="00CE4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BE8" w:rsidRDefault="00CE4BE8">
      <w:r>
        <w:separator/>
      </w:r>
    </w:p>
  </w:footnote>
  <w:footnote w:type="continuationSeparator" w:id="0">
    <w:p w:rsidR="00CE4BE8" w:rsidRDefault="00CE4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E3D5A6"/>
    <w:multiLevelType w:val="multilevel"/>
    <w:tmpl w:val="311090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D24F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3709"/>
    <w:rsid w:val="003A13BE"/>
    <w:rsid w:val="004E29B3"/>
    <w:rsid w:val="00590D07"/>
    <w:rsid w:val="00784D58"/>
    <w:rsid w:val="008D6863"/>
    <w:rsid w:val="00AC7DCB"/>
    <w:rsid w:val="00B86B75"/>
    <w:rsid w:val="00BC48D5"/>
    <w:rsid w:val="00C36279"/>
    <w:rsid w:val="00CE4BE8"/>
    <w:rsid w:val="00D539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1845B"/>
  <w15:docId w15:val="{D89EFB96-11A4-4726-B422-B06EBDCF0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637/jss.v070.i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dsr2.2015.08.0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76</Words>
  <Characters>898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0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ant Adams</dc:creator>
  <cp:lastModifiedBy>Grant Adams</cp:lastModifiedBy>
  <cp:revision>3</cp:revision>
  <cp:lastPrinted>2019-01-24T19:33:00Z</cp:lastPrinted>
  <dcterms:created xsi:type="dcterms:W3CDTF">2019-01-04T23:20:00Z</dcterms:created>
  <dcterms:modified xsi:type="dcterms:W3CDTF">2019-01-24T19:33:00Z</dcterms:modified>
</cp:coreProperties>
</file>